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E56C0" w14:textId="10952B0B" w:rsidR="006521A2" w:rsidRDefault="006521A2" w:rsidP="006521A2">
      <w:pPr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OBRAZEC </w:t>
      </w:r>
      <w:r w:rsidR="00C40707">
        <w:rPr>
          <w:rFonts w:ascii="Arial" w:hAnsi="Arial" w:cs="Arial"/>
          <w:b/>
          <w:color w:val="000000"/>
          <w:sz w:val="22"/>
          <w:szCs w:val="22"/>
        </w:rPr>
        <w:t>2</w:t>
      </w:r>
      <w:r>
        <w:rPr>
          <w:rFonts w:ascii="Arial" w:hAnsi="Arial" w:cs="Arial"/>
          <w:b/>
          <w:color w:val="000000"/>
          <w:sz w:val="22"/>
          <w:szCs w:val="22"/>
        </w:rPr>
        <w:t>: ŠPORTNI PROGRAMI REDNE VADBE</w:t>
      </w:r>
    </w:p>
    <w:p w14:paraId="3EDA9D69" w14:textId="77777777" w:rsidR="006521A2" w:rsidRDefault="006521A2" w:rsidP="006521A2">
      <w:pPr>
        <w:rPr>
          <w:rFonts w:ascii="Arial" w:hAnsi="Arial" w:cs="Arial"/>
          <w:b/>
        </w:rPr>
      </w:pPr>
    </w:p>
    <w:p w14:paraId="054226DD" w14:textId="77777777" w:rsidR="00C40707" w:rsidRDefault="00C40707" w:rsidP="006521A2">
      <w:pPr>
        <w:rPr>
          <w:rFonts w:ascii="Arial" w:hAnsi="Arial" w:cs="Arial"/>
          <w:b/>
        </w:rPr>
      </w:pPr>
    </w:p>
    <w:p w14:paraId="18293525" w14:textId="77777777" w:rsidR="00C40707" w:rsidRDefault="00C40707" w:rsidP="006521A2">
      <w:pPr>
        <w:rPr>
          <w:rFonts w:ascii="Arial" w:hAnsi="Arial" w:cs="Arial"/>
          <w:b/>
        </w:rPr>
      </w:pPr>
    </w:p>
    <w:p w14:paraId="17603673" w14:textId="77777777" w:rsidR="00C40707" w:rsidRDefault="00C40707" w:rsidP="006521A2">
      <w:pPr>
        <w:rPr>
          <w:rFonts w:ascii="Arial" w:hAnsi="Arial" w:cs="Arial"/>
          <w:b/>
        </w:rPr>
      </w:pPr>
    </w:p>
    <w:p w14:paraId="132384ED" w14:textId="77777777" w:rsidR="00C40707" w:rsidRDefault="00C40707" w:rsidP="006521A2">
      <w:pPr>
        <w:rPr>
          <w:rFonts w:ascii="Arial" w:hAnsi="Arial" w:cs="Arial"/>
          <w:b/>
        </w:rPr>
      </w:pPr>
    </w:p>
    <w:p w14:paraId="63D5A414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192E0B">
        <w:rPr>
          <w:rFonts w:ascii="Arial" w:hAnsi="Arial" w:cs="Arial"/>
        </w:rPr>
        <w:t>(za vsak program redne vadbe posebej)</w:t>
      </w:r>
    </w:p>
    <w:tbl>
      <w:tblPr>
        <w:tblpPr w:leftFromText="141" w:rightFromText="141" w:vertAnchor="page" w:horzAnchor="margin" w:tblpXSpec="center" w:tblpY="1801"/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0"/>
        <w:gridCol w:w="1475"/>
        <w:gridCol w:w="1198"/>
        <w:gridCol w:w="1421"/>
        <w:gridCol w:w="775"/>
        <w:gridCol w:w="964"/>
        <w:gridCol w:w="966"/>
        <w:gridCol w:w="697"/>
        <w:gridCol w:w="1128"/>
        <w:gridCol w:w="1752"/>
      </w:tblGrid>
      <w:tr w:rsidR="00C40707" w:rsidRPr="00F76686" w14:paraId="411A1B4C" w14:textId="77777777" w:rsidTr="00C40707">
        <w:tc>
          <w:tcPr>
            <w:tcW w:w="580" w:type="dxa"/>
            <w:shd w:val="clear" w:color="auto" w:fill="auto"/>
            <w:vAlign w:val="center"/>
          </w:tcPr>
          <w:p w14:paraId="1604726D" w14:textId="1B8E1F0E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ZAP.</w:t>
            </w:r>
            <w:r>
              <w:rPr>
                <w:rFonts w:ascii="Calibri" w:eastAsia="Calibri" w:hAnsi="Calibri"/>
                <w:sz w:val="20"/>
                <w:szCs w:val="22"/>
                <w:lang w:eastAsia="en-US"/>
              </w:rPr>
              <w:t xml:space="preserve"> ŠT.</w:t>
            </w:r>
          </w:p>
        </w:tc>
        <w:tc>
          <w:tcPr>
            <w:tcW w:w="1475" w:type="dxa"/>
            <w:shd w:val="clear" w:color="auto" w:fill="auto"/>
            <w:vAlign w:val="center"/>
          </w:tcPr>
          <w:p w14:paraId="43A68D4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IZVAJALEC</w:t>
            </w:r>
          </w:p>
        </w:tc>
        <w:tc>
          <w:tcPr>
            <w:tcW w:w="1198" w:type="dxa"/>
            <w:shd w:val="clear" w:color="auto" w:fill="auto"/>
            <w:vAlign w:val="center"/>
          </w:tcPr>
          <w:p w14:paraId="6787844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OZNAKA PROGRAMA</w:t>
            </w:r>
          </w:p>
        </w:tc>
        <w:tc>
          <w:tcPr>
            <w:tcW w:w="1421" w:type="dxa"/>
            <w:shd w:val="clear" w:color="auto" w:fill="auto"/>
            <w:vAlign w:val="center"/>
          </w:tcPr>
          <w:p w14:paraId="54EBB386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PORTNA PANOGA</w:t>
            </w:r>
          </w:p>
        </w:tc>
        <w:tc>
          <w:tcPr>
            <w:tcW w:w="775" w:type="dxa"/>
            <w:shd w:val="clear" w:color="auto" w:fill="auto"/>
            <w:vAlign w:val="center"/>
          </w:tcPr>
          <w:p w14:paraId="7152F9F0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T. UR VADBE</w:t>
            </w:r>
          </w:p>
        </w:tc>
        <w:tc>
          <w:tcPr>
            <w:tcW w:w="964" w:type="dxa"/>
            <w:shd w:val="clear" w:color="auto" w:fill="auto"/>
            <w:vAlign w:val="center"/>
          </w:tcPr>
          <w:p w14:paraId="174B595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ŠT. VADEČIH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40AFEAED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STAROST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37D44B08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SPOL</w:t>
            </w:r>
          </w:p>
        </w:tc>
        <w:tc>
          <w:tcPr>
            <w:tcW w:w="1128" w:type="dxa"/>
            <w:shd w:val="clear" w:color="auto" w:fill="auto"/>
            <w:vAlign w:val="center"/>
          </w:tcPr>
          <w:p w14:paraId="12EB32B8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VADITELJ</w:t>
            </w:r>
          </w:p>
        </w:tc>
        <w:tc>
          <w:tcPr>
            <w:tcW w:w="1752" w:type="dxa"/>
            <w:shd w:val="clear" w:color="auto" w:fill="auto"/>
            <w:vAlign w:val="center"/>
          </w:tcPr>
          <w:p w14:paraId="640579A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STOPNJA USPOSOBLJENOSTI</w:t>
            </w:r>
          </w:p>
        </w:tc>
      </w:tr>
      <w:tr w:rsidR="00C40707" w:rsidRPr="00F76686" w14:paraId="7D9EF298" w14:textId="77777777" w:rsidTr="00C40707">
        <w:trPr>
          <w:trHeight w:val="519"/>
        </w:trPr>
        <w:tc>
          <w:tcPr>
            <w:tcW w:w="580" w:type="dxa"/>
            <w:shd w:val="clear" w:color="auto" w:fill="auto"/>
            <w:vAlign w:val="center"/>
          </w:tcPr>
          <w:p w14:paraId="2195FB97" w14:textId="0B0EC1C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475" w:type="dxa"/>
            <w:shd w:val="clear" w:color="auto" w:fill="auto"/>
            <w:vAlign w:val="center"/>
          </w:tcPr>
          <w:p w14:paraId="11E1A68D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198" w:type="dxa"/>
            <w:shd w:val="clear" w:color="auto" w:fill="auto"/>
            <w:vAlign w:val="center"/>
          </w:tcPr>
          <w:p w14:paraId="18BF28C5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421" w:type="dxa"/>
            <w:shd w:val="clear" w:color="auto" w:fill="auto"/>
            <w:vAlign w:val="center"/>
          </w:tcPr>
          <w:p w14:paraId="788BD438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775" w:type="dxa"/>
            <w:shd w:val="clear" w:color="auto" w:fill="auto"/>
            <w:vAlign w:val="center"/>
          </w:tcPr>
          <w:p w14:paraId="27597390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2DB321A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4C1F8C77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715C87EB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128" w:type="dxa"/>
            <w:shd w:val="clear" w:color="auto" w:fill="auto"/>
            <w:vAlign w:val="center"/>
          </w:tcPr>
          <w:p w14:paraId="46F2DA6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1752" w:type="dxa"/>
            <w:shd w:val="clear" w:color="auto" w:fill="auto"/>
            <w:vAlign w:val="center"/>
          </w:tcPr>
          <w:p w14:paraId="6DB2C0E5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</w:tbl>
    <w:p w14:paraId="55CDB684" w14:textId="23ECF6BA" w:rsidR="006521A2" w:rsidRPr="00BC0AF2" w:rsidRDefault="006521A2" w:rsidP="006521A2">
      <w:pPr>
        <w:jc w:val="both"/>
        <w:rPr>
          <w:rFonts w:ascii="Arial" w:hAnsi="Arial" w:cs="Arial"/>
          <w:sz w:val="18"/>
        </w:rPr>
      </w:pPr>
      <w:r w:rsidRPr="00BC0AF2">
        <w:rPr>
          <w:rFonts w:ascii="Arial" w:hAnsi="Arial" w:cs="Arial"/>
          <w:sz w:val="18"/>
        </w:rPr>
        <w:t xml:space="preserve"> (Navodila:</w:t>
      </w:r>
      <w:r w:rsidR="004708B4">
        <w:rPr>
          <w:rFonts w:ascii="Arial" w:hAnsi="Arial" w:cs="Arial"/>
          <w:sz w:val="18"/>
        </w:rPr>
        <w:t xml:space="preserve"> </w:t>
      </w:r>
      <w:proofErr w:type="spellStart"/>
      <w:r w:rsidR="004708B4">
        <w:rPr>
          <w:rFonts w:ascii="Arial" w:hAnsi="Arial" w:cs="Arial"/>
          <w:sz w:val="18"/>
        </w:rPr>
        <w:t>Zap</w:t>
      </w:r>
      <w:proofErr w:type="spellEnd"/>
      <w:r w:rsidR="004708B4">
        <w:rPr>
          <w:rFonts w:ascii="Arial" w:hAnsi="Arial" w:cs="Arial"/>
          <w:sz w:val="18"/>
        </w:rPr>
        <w:t>. št. – vpišite zaporedno št. prijavljenega programa</w:t>
      </w:r>
      <w:r w:rsidRPr="00BC0AF2">
        <w:rPr>
          <w:rFonts w:ascii="Arial" w:hAnsi="Arial" w:cs="Arial"/>
          <w:sz w:val="18"/>
        </w:rPr>
        <w:t xml:space="preserve"> 1. Izvajalec – vpišite ime izvajalca programa, 2. Oznaka programa – izberite iz </w:t>
      </w:r>
      <w:r w:rsidR="004708B4">
        <w:rPr>
          <w:rFonts w:ascii="Arial" w:hAnsi="Arial" w:cs="Arial"/>
          <w:sz w:val="18"/>
        </w:rPr>
        <w:t>Tabele</w:t>
      </w:r>
      <w:r w:rsidRPr="00BC0AF2">
        <w:rPr>
          <w:rFonts w:ascii="Arial" w:hAnsi="Arial" w:cs="Arial"/>
          <w:sz w:val="18"/>
        </w:rPr>
        <w:t xml:space="preserve"> Možnosti prijav, 3. Športna panoga – vpišite športno panogo za katero se izvaja vadba, 4. Št. ur. vadbe. – vpišite skupno število ur vadbe, ki mora ustrezati razponom iz preglednice Možnosti prijav, 5. Št. vadečih – vpišite število vadečih v vadbeni skupini, 6. Starost – vpišite razpon starosti vadečih v vadbeni skupini 7. Spol – Vpišite spol vadečih v vadbeni skupini (m – moška, ž – ženska, me – mešana), </w:t>
      </w:r>
      <w:r w:rsidR="00C40707">
        <w:rPr>
          <w:rFonts w:ascii="Arial" w:hAnsi="Arial" w:cs="Arial"/>
          <w:sz w:val="18"/>
        </w:rPr>
        <w:t>8</w:t>
      </w:r>
      <w:r w:rsidRPr="00BC0AF2">
        <w:rPr>
          <w:rFonts w:ascii="Arial" w:hAnsi="Arial" w:cs="Arial"/>
          <w:sz w:val="18"/>
        </w:rPr>
        <w:t xml:space="preserve">. Vaditelj – vpišite ime in priimek vaditelja, </w:t>
      </w:r>
      <w:r w:rsidR="00C40707">
        <w:rPr>
          <w:rFonts w:ascii="Arial" w:hAnsi="Arial" w:cs="Arial"/>
          <w:sz w:val="18"/>
        </w:rPr>
        <w:t>9.</w:t>
      </w:r>
      <w:r w:rsidRPr="00BC0AF2">
        <w:rPr>
          <w:rFonts w:ascii="Arial" w:hAnsi="Arial" w:cs="Arial"/>
          <w:sz w:val="18"/>
        </w:rPr>
        <w:t xml:space="preserve"> Stopnja usposobljenosti – vpišite stopnjo usposobljenosti vaditelja, skladno z navodili v razpisni dokumentaciji</w:t>
      </w:r>
      <w:r w:rsidR="003A0DED">
        <w:rPr>
          <w:rFonts w:ascii="Arial" w:hAnsi="Arial" w:cs="Arial"/>
          <w:sz w:val="18"/>
        </w:rPr>
        <w:t>)</w:t>
      </w:r>
    </w:p>
    <w:p w14:paraId="392A212A" w14:textId="77777777" w:rsidR="006521A2" w:rsidRDefault="006521A2" w:rsidP="006521A2">
      <w:pPr>
        <w:rPr>
          <w:rFonts w:ascii="Arial" w:hAnsi="Arial" w:cs="Arial"/>
          <w:sz w:val="18"/>
        </w:rPr>
      </w:pPr>
    </w:p>
    <w:p w14:paraId="20472300" w14:textId="77777777" w:rsidR="006521A2" w:rsidRPr="00BC0AF2" w:rsidRDefault="006521A2" w:rsidP="006521A2">
      <w:pPr>
        <w:rPr>
          <w:rFonts w:ascii="Arial" w:hAnsi="Arial" w:cs="Arial"/>
          <w:sz w:val="18"/>
        </w:rPr>
      </w:pPr>
    </w:p>
    <w:p w14:paraId="64166933" w14:textId="77777777" w:rsidR="006521A2" w:rsidRPr="00BC0AF2" w:rsidRDefault="006521A2" w:rsidP="006521A2">
      <w:pPr>
        <w:rPr>
          <w:rFonts w:ascii="Arial" w:hAnsi="Arial" w:cs="Arial"/>
        </w:rPr>
      </w:pPr>
      <w:r w:rsidRPr="00BC0AF2">
        <w:rPr>
          <w:rFonts w:ascii="Arial" w:hAnsi="Arial" w:cs="Arial"/>
          <w:b/>
        </w:rPr>
        <w:t>SEZNAM VADEČIH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1"/>
        <w:gridCol w:w="3100"/>
        <w:gridCol w:w="2693"/>
        <w:gridCol w:w="3402"/>
        <w:gridCol w:w="993"/>
      </w:tblGrid>
      <w:tr w:rsidR="00C40707" w:rsidRPr="00D70635" w14:paraId="7CDA3FF4" w14:textId="77777777" w:rsidTr="00112E97">
        <w:trPr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ACEBE3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ZAP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8633085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IME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10494C8A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PRIIMEK</w:t>
            </w:r>
          </w:p>
        </w:tc>
        <w:tc>
          <w:tcPr>
            <w:tcW w:w="3402" w:type="dxa"/>
            <w:shd w:val="clear" w:color="auto" w:fill="auto"/>
            <w:vAlign w:val="center"/>
          </w:tcPr>
          <w:p w14:paraId="670A0519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NASLOV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3CE356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LETNICA ROJSTVA</w:t>
            </w:r>
          </w:p>
        </w:tc>
      </w:tr>
      <w:tr w:rsidR="00C40707" w:rsidRPr="00B107E5" w14:paraId="7528CDCA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BD47112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0029C14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F2A6B40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9617B1A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137B9F40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4B09B6DF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96BA5D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1C6BCEA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04A4E99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6DB62B8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8D7060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210A6574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EB9782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3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3C427224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C2194F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F5D7372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F32CA4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74F4C6AD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6E2CE1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4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6609E023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3E881F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29CFE0F7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C7FFFE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3713590C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D76C192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5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FECFF70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42106034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9476FC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D7B014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04F7DA40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C4BFC65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6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A1EA322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4650D5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43BCBE95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8D3C620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1148788F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37C8485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7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AF4AFCB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808D18B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55B905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D2B338B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1D4CBF97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445D094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8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255F944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EC96CAB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05AD162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E996D0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5C018185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45EB982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9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60FF65C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40F13E7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1F54E25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C09AEFB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2B1D610C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0D2AD53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lastRenderedPageBreak/>
              <w:t>10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6D50131B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3F9D75D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2C7DBA3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AEF8B9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1D62635F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2120C05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1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0804957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548A3FC2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6BCD54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F4A03F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23B55A8E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628AFEF6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2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09642034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61340F87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2544A76E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65F3B4A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6428294E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F5FC0D7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3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1775EE58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24571B9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D28922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CF48C85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4F3F64E5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3C5765E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4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95AD69A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CE7C5D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29E62C3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1970EFB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43E6C6B3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E0E9788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5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20D81D4A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1DE87468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9C6690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020E5F8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7EC48332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76190C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6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4FAF9C7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6B4D33F0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BCE669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536CF407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65033CC9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3EA22B4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7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584231E0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E803A15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841446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665019D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08B74B3A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483FD0D9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8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533BE8E7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C62B81D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323E1457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E6895B4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1FBD20A7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7ACDB24E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19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03E4A0E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0ABCE55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4A176526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0FCFA64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48206824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359A614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0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7E9364C1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78D34D9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F316908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8E589E3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1994EE4B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E47F5E9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1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49B1B466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41629535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7E02D829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772B9CC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247CB7C8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18661DB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22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1B64C14A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0357E63D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5E287389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2386B8A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551559F8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59C7A58C" w14:textId="18BCE9AA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>
              <w:rPr>
                <w:rFonts w:ascii="Calibri" w:eastAsia="Calibri" w:hAnsi="Calibri"/>
                <w:sz w:val="20"/>
                <w:szCs w:val="22"/>
                <w:lang w:eastAsia="en-US"/>
              </w:rPr>
              <w:t>23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5B26C998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A10AEF9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6D156FBB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6A6C3AB6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14AADA15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118E2019" w14:textId="210DCBA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>
              <w:rPr>
                <w:rFonts w:ascii="Calibri" w:eastAsia="Calibri" w:hAnsi="Calibri"/>
                <w:sz w:val="20"/>
                <w:szCs w:val="22"/>
                <w:lang w:eastAsia="en-US"/>
              </w:rPr>
              <w:t>24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14720F44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6C04F4F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4AAF7EF6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49A6878C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  <w:tr w:rsidR="00C40707" w:rsidRPr="00B107E5" w14:paraId="3FA9BDAF" w14:textId="77777777" w:rsidTr="00112E97">
        <w:trPr>
          <w:trHeight w:hRule="exact" w:val="522"/>
          <w:jc w:val="center"/>
        </w:trPr>
        <w:tc>
          <w:tcPr>
            <w:tcW w:w="581" w:type="dxa"/>
            <w:shd w:val="clear" w:color="auto" w:fill="auto"/>
            <w:vAlign w:val="center"/>
          </w:tcPr>
          <w:p w14:paraId="0F4880BB" w14:textId="45E4B72D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>
              <w:rPr>
                <w:rFonts w:ascii="Calibri" w:eastAsia="Calibri" w:hAnsi="Calibri"/>
                <w:sz w:val="20"/>
                <w:szCs w:val="22"/>
                <w:lang w:eastAsia="en-US"/>
              </w:rPr>
              <w:t>25.</w:t>
            </w:r>
          </w:p>
        </w:tc>
        <w:tc>
          <w:tcPr>
            <w:tcW w:w="3100" w:type="dxa"/>
            <w:shd w:val="clear" w:color="auto" w:fill="auto"/>
            <w:vAlign w:val="center"/>
          </w:tcPr>
          <w:p w14:paraId="6B7F3942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0AC48314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2FE55189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0B75C240" w14:textId="77777777" w:rsidR="00C40707" w:rsidRPr="00467144" w:rsidRDefault="00C40707" w:rsidP="00112E97">
            <w:pPr>
              <w:jc w:val="center"/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</w:tbl>
    <w:p w14:paraId="5FA32AF4" w14:textId="77777777" w:rsidR="006521A2" w:rsidRPr="00BC0AF2" w:rsidRDefault="006521A2" w:rsidP="006521A2">
      <w:pPr>
        <w:rPr>
          <w:rFonts w:ascii="Arial" w:hAnsi="Arial" w:cs="Arial"/>
        </w:rPr>
      </w:pPr>
    </w:p>
    <w:p w14:paraId="7AD14B98" w14:textId="77777777" w:rsidR="00C40707" w:rsidRDefault="00C40707" w:rsidP="006521A2">
      <w:pPr>
        <w:rPr>
          <w:rFonts w:ascii="Arial" w:hAnsi="Arial" w:cs="Arial"/>
        </w:rPr>
      </w:pPr>
    </w:p>
    <w:p w14:paraId="1CF63810" w14:textId="2CD1770F" w:rsidR="00C40707" w:rsidRDefault="006521A2" w:rsidP="006521A2">
      <w:pPr>
        <w:rPr>
          <w:rFonts w:ascii="Arial" w:hAnsi="Arial" w:cs="Arial"/>
        </w:rPr>
      </w:pPr>
      <w:r w:rsidRPr="00BC0AF2">
        <w:rPr>
          <w:rFonts w:ascii="Arial" w:hAnsi="Arial" w:cs="Arial"/>
        </w:rPr>
        <w:lastRenderedPageBreak/>
        <w:t xml:space="preserve">OSTALI VADITELJI IN TRENERJI: </w:t>
      </w:r>
    </w:p>
    <w:p w14:paraId="11B3AE6E" w14:textId="4E5E913A" w:rsidR="006521A2" w:rsidRPr="00BC0AF2" w:rsidRDefault="006521A2" w:rsidP="006521A2">
      <w:pPr>
        <w:rPr>
          <w:rFonts w:ascii="Arial" w:hAnsi="Arial" w:cs="Arial"/>
        </w:rPr>
      </w:pP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</w:r>
      <w:r w:rsidRPr="00BC0AF2">
        <w:rPr>
          <w:rFonts w:ascii="Arial" w:hAnsi="Arial" w:cs="Arial"/>
        </w:rPr>
        <w:softHyphen/>
        <w:t>________________________________________________</w:t>
      </w:r>
      <w:r>
        <w:rPr>
          <w:rFonts w:ascii="Arial" w:hAnsi="Arial" w:cs="Arial"/>
        </w:rPr>
        <w:t>______________________________________</w:t>
      </w:r>
    </w:p>
    <w:p w14:paraId="353778FE" w14:textId="77777777" w:rsidR="006521A2" w:rsidRDefault="006521A2" w:rsidP="006521A2">
      <w:r w:rsidRPr="00BC0AF2">
        <w:rPr>
          <w:rFonts w:ascii="Arial" w:hAnsi="Arial" w:cs="Arial"/>
          <w:sz w:val="18"/>
        </w:rPr>
        <w:t>(Vpišite ostale vaditelje in trenerje, v kolikor vadbo izvaja več oseb)</w:t>
      </w:r>
    </w:p>
    <w:p w14:paraId="2C29899B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BC0AF2">
        <w:rPr>
          <w:rFonts w:ascii="Arial" w:hAnsi="Arial" w:cs="Arial"/>
          <w:b/>
        </w:rPr>
        <w:t>URNIK VADB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1555"/>
        <w:gridCol w:w="1555"/>
        <w:gridCol w:w="1555"/>
        <w:gridCol w:w="1555"/>
        <w:gridCol w:w="1555"/>
        <w:gridCol w:w="1555"/>
        <w:gridCol w:w="1555"/>
        <w:gridCol w:w="1555"/>
      </w:tblGrid>
      <w:tr w:rsidR="006521A2" w:rsidRPr="00CE1CC8" w14:paraId="0F3C8C7D" w14:textId="77777777" w:rsidTr="00112E97">
        <w:tc>
          <w:tcPr>
            <w:tcW w:w="1554" w:type="dxa"/>
            <w:shd w:val="clear" w:color="auto" w:fill="auto"/>
          </w:tcPr>
          <w:p w14:paraId="5090D746" w14:textId="77777777" w:rsidR="006521A2" w:rsidRPr="00467144" w:rsidRDefault="006521A2" w:rsidP="00112E97">
            <w:pPr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</w:tcPr>
          <w:p w14:paraId="5F9F7BB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PONEDELJEK</w:t>
            </w:r>
          </w:p>
        </w:tc>
        <w:tc>
          <w:tcPr>
            <w:tcW w:w="1555" w:type="dxa"/>
            <w:shd w:val="clear" w:color="auto" w:fill="auto"/>
          </w:tcPr>
          <w:p w14:paraId="0459C27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TOREK</w:t>
            </w:r>
          </w:p>
        </w:tc>
        <w:tc>
          <w:tcPr>
            <w:tcW w:w="1555" w:type="dxa"/>
            <w:shd w:val="clear" w:color="auto" w:fill="auto"/>
          </w:tcPr>
          <w:p w14:paraId="0285544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SREDA</w:t>
            </w:r>
          </w:p>
        </w:tc>
        <w:tc>
          <w:tcPr>
            <w:tcW w:w="1555" w:type="dxa"/>
            <w:shd w:val="clear" w:color="auto" w:fill="auto"/>
          </w:tcPr>
          <w:p w14:paraId="4FFED87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ČETRTEK</w:t>
            </w:r>
          </w:p>
        </w:tc>
        <w:tc>
          <w:tcPr>
            <w:tcW w:w="1555" w:type="dxa"/>
            <w:shd w:val="clear" w:color="auto" w:fill="auto"/>
          </w:tcPr>
          <w:p w14:paraId="7EC45C8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PETEK</w:t>
            </w:r>
          </w:p>
        </w:tc>
        <w:tc>
          <w:tcPr>
            <w:tcW w:w="1555" w:type="dxa"/>
            <w:shd w:val="clear" w:color="auto" w:fill="auto"/>
          </w:tcPr>
          <w:p w14:paraId="4E1E701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SOBOTA</w:t>
            </w:r>
          </w:p>
        </w:tc>
        <w:tc>
          <w:tcPr>
            <w:tcW w:w="1555" w:type="dxa"/>
            <w:shd w:val="clear" w:color="auto" w:fill="auto"/>
          </w:tcPr>
          <w:p w14:paraId="00BF4CD2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NEDELJA</w:t>
            </w:r>
          </w:p>
        </w:tc>
        <w:tc>
          <w:tcPr>
            <w:tcW w:w="1555" w:type="dxa"/>
            <w:shd w:val="clear" w:color="auto" w:fill="auto"/>
          </w:tcPr>
          <w:p w14:paraId="45F2D0AE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OPOMBA</w:t>
            </w:r>
          </w:p>
        </w:tc>
      </w:tr>
      <w:tr w:rsidR="006521A2" w:rsidRPr="00CE1CC8" w14:paraId="79D32A0F" w14:textId="77777777" w:rsidTr="00112E97">
        <w:trPr>
          <w:trHeight w:hRule="exact" w:val="527"/>
        </w:trPr>
        <w:tc>
          <w:tcPr>
            <w:tcW w:w="1554" w:type="dxa"/>
            <w:shd w:val="clear" w:color="auto" w:fill="auto"/>
            <w:vAlign w:val="center"/>
          </w:tcPr>
          <w:p w14:paraId="20E65E3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URA</w:t>
            </w:r>
          </w:p>
        </w:tc>
        <w:tc>
          <w:tcPr>
            <w:tcW w:w="1555" w:type="dxa"/>
            <w:shd w:val="clear" w:color="auto" w:fill="auto"/>
            <w:vAlign w:val="center"/>
          </w:tcPr>
          <w:p w14:paraId="40B956C5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2142A7E6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152FDE5A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6871D439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71E76B0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56017043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103CA54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019CDCE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  <w:tr w:rsidR="006521A2" w:rsidRPr="00CE1CC8" w14:paraId="24A8E18C" w14:textId="77777777" w:rsidTr="00112E97">
        <w:trPr>
          <w:trHeight w:hRule="exact" w:val="527"/>
        </w:trPr>
        <w:tc>
          <w:tcPr>
            <w:tcW w:w="1554" w:type="dxa"/>
            <w:shd w:val="clear" w:color="auto" w:fill="auto"/>
            <w:vAlign w:val="center"/>
          </w:tcPr>
          <w:p w14:paraId="35017EBB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2"/>
                <w:szCs w:val="22"/>
                <w:lang w:eastAsia="en-US"/>
              </w:rPr>
              <w:t>KRAJ</w:t>
            </w:r>
          </w:p>
        </w:tc>
        <w:tc>
          <w:tcPr>
            <w:tcW w:w="1555" w:type="dxa"/>
            <w:shd w:val="clear" w:color="auto" w:fill="auto"/>
            <w:vAlign w:val="center"/>
          </w:tcPr>
          <w:p w14:paraId="1567A5ED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44552E58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12DFB71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2B80C8E0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06A6FE17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4F6E5B1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57AA98E4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  <w:tc>
          <w:tcPr>
            <w:tcW w:w="1555" w:type="dxa"/>
            <w:shd w:val="clear" w:color="auto" w:fill="auto"/>
            <w:vAlign w:val="center"/>
          </w:tcPr>
          <w:p w14:paraId="46B83A7F" w14:textId="77777777" w:rsidR="006521A2" w:rsidRPr="00467144" w:rsidRDefault="006521A2" w:rsidP="00112E97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</w:tc>
      </w:tr>
    </w:tbl>
    <w:p w14:paraId="1620FEE6" w14:textId="77777777" w:rsidR="006521A2" w:rsidRDefault="006521A2" w:rsidP="006521A2">
      <w:pPr>
        <w:rPr>
          <w:b/>
        </w:rPr>
      </w:pPr>
    </w:p>
    <w:p w14:paraId="0ADF8A5C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BC0AF2">
        <w:rPr>
          <w:rFonts w:ascii="Arial" w:hAnsi="Arial" w:cs="Arial"/>
          <w:b/>
        </w:rPr>
        <w:t>PROGRAM DEL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4"/>
      </w:tblGrid>
      <w:tr w:rsidR="006521A2" w14:paraId="0132954C" w14:textId="77777777" w:rsidTr="00112E97">
        <w:trPr>
          <w:trHeight w:val="1725"/>
        </w:trPr>
        <w:tc>
          <w:tcPr>
            <w:tcW w:w="13994" w:type="dxa"/>
            <w:shd w:val="clear" w:color="auto" w:fill="auto"/>
          </w:tcPr>
          <w:p w14:paraId="3CCBA5DE" w14:textId="77777777" w:rsidR="006521A2" w:rsidRPr="00467144" w:rsidRDefault="006521A2" w:rsidP="00112E97">
            <w:pPr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  <w:r w:rsidRPr="00467144">
              <w:rPr>
                <w:rFonts w:ascii="Calibri" w:eastAsia="Calibri" w:hAnsi="Calibri"/>
                <w:sz w:val="20"/>
                <w:szCs w:val="22"/>
                <w:lang w:eastAsia="en-US"/>
              </w:rPr>
              <w:t>Program dela naj vsebuje splošen opis poteka načrtovane vadbe v vadbenem ciklusu. Predstavljeni naj bodo cilji vadbe.</w:t>
            </w:r>
          </w:p>
          <w:p w14:paraId="6BA70332" w14:textId="77777777" w:rsidR="006521A2" w:rsidRPr="00467144" w:rsidRDefault="006521A2" w:rsidP="00112E97">
            <w:pPr>
              <w:rPr>
                <w:rFonts w:ascii="Calibri" w:eastAsia="Calibri" w:hAnsi="Calibri"/>
                <w:sz w:val="20"/>
                <w:szCs w:val="22"/>
                <w:lang w:eastAsia="en-US"/>
              </w:rPr>
            </w:pPr>
          </w:p>
        </w:tc>
      </w:tr>
    </w:tbl>
    <w:p w14:paraId="0C96291A" w14:textId="77777777" w:rsidR="006521A2" w:rsidRDefault="006521A2" w:rsidP="006521A2"/>
    <w:p w14:paraId="77B38F87" w14:textId="77777777" w:rsidR="006521A2" w:rsidRPr="00BC0AF2" w:rsidRDefault="006521A2" w:rsidP="006521A2">
      <w:pPr>
        <w:rPr>
          <w:rFonts w:ascii="Arial" w:hAnsi="Arial" w:cs="Arial"/>
        </w:rPr>
      </w:pPr>
      <w:r>
        <w:rPr>
          <w:rFonts w:ascii="Arial" w:hAnsi="Arial" w:cs="Arial"/>
        </w:rPr>
        <w:t>DATUM: 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C0AF2">
        <w:rPr>
          <w:rFonts w:ascii="Arial" w:hAnsi="Arial" w:cs="Arial"/>
        </w:rPr>
        <w:t>PODPIS: ________________</w:t>
      </w:r>
    </w:p>
    <w:p w14:paraId="3E962584" w14:textId="77777777" w:rsidR="006521A2" w:rsidRPr="00BC0AF2" w:rsidRDefault="006521A2" w:rsidP="006521A2">
      <w:pPr>
        <w:rPr>
          <w:rFonts w:ascii="Arial" w:hAnsi="Arial" w:cs="Arial"/>
        </w:rPr>
      </w:pPr>
    </w:p>
    <w:p w14:paraId="212A17BD" w14:textId="77777777" w:rsidR="006521A2" w:rsidRPr="00BC0AF2" w:rsidRDefault="006521A2" w:rsidP="006521A2">
      <w:pPr>
        <w:rPr>
          <w:rFonts w:ascii="Arial" w:hAnsi="Arial" w:cs="Arial"/>
          <w:b/>
        </w:rPr>
      </w:pPr>
      <w:r w:rsidRPr="00BC0AF2">
        <w:rPr>
          <w:rFonts w:ascii="Arial" w:hAnsi="Arial" w:cs="Arial"/>
          <w:b/>
        </w:rPr>
        <w:t>OBVEZNE PRILOGE:</w:t>
      </w:r>
    </w:p>
    <w:p w14:paraId="66DD7EE1" w14:textId="77777777" w:rsidR="006521A2" w:rsidRPr="00BC0AF2" w:rsidRDefault="006521A2" w:rsidP="006521A2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BC0AF2">
        <w:rPr>
          <w:rFonts w:ascii="Arial" w:hAnsi="Arial" w:cs="Arial"/>
        </w:rPr>
        <w:t>Pogodba ali dogovor s strokovnim kadrom o izvajanju vadbe za prijavljeno vadbeno skupino</w:t>
      </w:r>
    </w:p>
    <w:p w14:paraId="5A597A0B" w14:textId="189B78D4" w:rsidR="00C40707" w:rsidRPr="006521A2" w:rsidRDefault="006521A2" w:rsidP="00C40707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BC0AF2">
        <w:rPr>
          <w:rFonts w:ascii="Arial" w:hAnsi="Arial" w:cs="Arial"/>
        </w:rPr>
        <w:t xml:space="preserve">Potrdilo o strokovni športni izobrazbi strokovnega delavca, v kolikor podatki še niso vneseni v register strokovnih delavcev na področju </w:t>
      </w:r>
    </w:p>
    <w:p w14:paraId="1D94D9C9" w14:textId="7254009A" w:rsidR="00B71525" w:rsidRPr="006521A2" w:rsidRDefault="00B71525" w:rsidP="006521A2">
      <w:pPr>
        <w:pStyle w:val="Odstavekseznama"/>
        <w:numPr>
          <w:ilvl w:val="0"/>
          <w:numId w:val="1"/>
        </w:numPr>
        <w:rPr>
          <w:rFonts w:ascii="Arial" w:hAnsi="Arial" w:cs="Arial"/>
        </w:rPr>
      </w:pPr>
    </w:p>
    <w:sectPr w:rsidR="00B71525" w:rsidRPr="006521A2" w:rsidSect="00F76686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C2B11" w14:textId="77777777" w:rsidR="00F76686" w:rsidRDefault="00F76686" w:rsidP="00F76686">
      <w:r>
        <w:separator/>
      </w:r>
    </w:p>
  </w:endnote>
  <w:endnote w:type="continuationSeparator" w:id="0">
    <w:p w14:paraId="33AE3A00" w14:textId="77777777" w:rsidR="00F76686" w:rsidRDefault="00F76686" w:rsidP="00F76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3AEC3" w14:textId="77777777" w:rsidR="00F76686" w:rsidRDefault="00F76686" w:rsidP="00F76686">
      <w:r>
        <w:separator/>
      </w:r>
    </w:p>
  </w:footnote>
  <w:footnote w:type="continuationSeparator" w:id="0">
    <w:p w14:paraId="50BAF20F" w14:textId="77777777" w:rsidR="00F76686" w:rsidRDefault="00F76686" w:rsidP="00F766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A2A52" w14:textId="4F9BEB59" w:rsidR="002F16E8" w:rsidRPr="00283DCF" w:rsidRDefault="002F16E8" w:rsidP="002F16E8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283DCF">
      <w:rPr>
        <w:rFonts w:ascii="Arial" w:hAnsi="Arial" w:cs="Arial"/>
        <w:sz w:val="20"/>
        <w:szCs w:val="20"/>
      </w:rPr>
      <w:t>2</w:t>
    </w:r>
    <w:r w:rsidR="00492035">
      <w:rPr>
        <w:rFonts w:ascii="Arial" w:hAnsi="Arial" w:cs="Arial"/>
        <w:sz w:val="20"/>
        <w:szCs w:val="20"/>
      </w:rPr>
      <w:t>3</w:t>
    </w:r>
    <w:r w:rsidRPr="000902C1">
      <w:rPr>
        <w:rFonts w:ascii="Arial" w:hAnsi="Arial" w:cs="Arial"/>
        <w:sz w:val="20"/>
        <w:szCs w:val="20"/>
      </w:rPr>
      <w:tab/>
    </w:r>
    <w:r w:rsidR="00C40707">
      <w:rPr>
        <w:rFonts w:ascii="Arial" w:hAnsi="Arial" w:cs="Arial"/>
        <w:sz w:val="20"/>
        <w:szCs w:val="20"/>
      </w:rPr>
      <w:tab/>
    </w:r>
    <w:r w:rsidR="00C40707">
      <w:rPr>
        <w:rFonts w:ascii="Arial" w:hAnsi="Arial" w:cs="Arial"/>
        <w:sz w:val="20"/>
        <w:szCs w:val="20"/>
      </w:rPr>
      <w:tab/>
    </w:r>
    <w:r w:rsidR="00C40707">
      <w:rPr>
        <w:rFonts w:ascii="Arial" w:hAnsi="Arial" w:cs="Arial"/>
        <w:sz w:val="20"/>
        <w:szCs w:val="20"/>
      </w:rPr>
      <w:tab/>
    </w:r>
    <w:r w:rsidRPr="000902C1">
      <w:rPr>
        <w:rFonts w:ascii="Arial" w:hAnsi="Arial" w:cs="Arial"/>
        <w:sz w:val="20"/>
        <w:szCs w:val="20"/>
      </w:rPr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  <w:r w:rsidR="00C40707">
      <w:rPr>
        <w:rFonts w:ascii="Arial" w:hAnsi="Arial" w:cs="Arial"/>
        <w:sz w:val="20"/>
        <w:szCs w:val="20"/>
      </w:rPr>
      <w:t>NA REKREACIJA</w:t>
    </w:r>
  </w:p>
  <w:p w14:paraId="494661F5" w14:textId="77777777" w:rsidR="00F76686" w:rsidRDefault="00F7668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D63D0"/>
    <w:multiLevelType w:val="hybridMultilevel"/>
    <w:tmpl w:val="09B6DDC4"/>
    <w:lvl w:ilvl="0" w:tplc="62AE3C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6599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UwM7K0NDY0NDdV0lEKTi0uzszPAykwrAUA+N9kLSwAAAA="/>
  </w:docVars>
  <w:rsids>
    <w:rsidRoot w:val="00F76686"/>
    <w:rsid w:val="000358AC"/>
    <w:rsid w:val="00157F27"/>
    <w:rsid w:val="00192E0B"/>
    <w:rsid w:val="00195C71"/>
    <w:rsid w:val="00283DCF"/>
    <w:rsid w:val="0029299C"/>
    <w:rsid w:val="002B5A74"/>
    <w:rsid w:val="002C41EB"/>
    <w:rsid w:val="002F16E8"/>
    <w:rsid w:val="00311296"/>
    <w:rsid w:val="0032378A"/>
    <w:rsid w:val="00336C74"/>
    <w:rsid w:val="003A0DED"/>
    <w:rsid w:val="004708B4"/>
    <w:rsid w:val="004812E3"/>
    <w:rsid w:val="00492035"/>
    <w:rsid w:val="005B1341"/>
    <w:rsid w:val="006521A2"/>
    <w:rsid w:val="00664AB7"/>
    <w:rsid w:val="006A5A72"/>
    <w:rsid w:val="008373C4"/>
    <w:rsid w:val="00896537"/>
    <w:rsid w:val="008D465A"/>
    <w:rsid w:val="009202F7"/>
    <w:rsid w:val="00932C17"/>
    <w:rsid w:val="00B107E5"/>
    <w:rsid w:val="00B71525"/>
    <w:rsid w:val="00BC0AF2"/>
    <w:rsid w:val="00BE3969"/>
    <w:rsid w:val="00C40707"/>
    <w:rsid w:val="00C859CB"/>
    <w:rsid w:val="00CE1CC8"/>
    <w:rsid w:val="00D51FE2"/>
    <w:rsid w:val="00D70635"/>
    <w:rsid w:val="00E00969"/>
    <w:rsid w:val="00E96BBE"/>
    <w:rsid w:val="00F570C6"/>
    <w:rsid w:val="00F64824"/>
    <w:rsid w:val="00F76686"/>
    <w:rsid w:val="00F8427C"/>
    <w:rsid w:val="00F90EDD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28B30ED4"/>
  <w15:chartTrackingRefBased/>
  <w15:docId w15:val="{A4095506-B875-4FC9-80A5-21D6AEDA3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521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7668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GlavaZnak">
    <w:name w:val="Glava Znak"/>
    <w:basedOn w:val="Privzetapisavaodstavka"/>
    <w:link w:val="Glava"/>
    <w:uiPriority w:val="99"/>
    <w:rsid w:val="00F76686"/>
  </w:style>
  <w:style w:type="paragraph" w:styleId="Noga">
    <w:name w:val="footer"/>
    <w:basedOn w:val="Navaden"/>
    <w:link w:val="NogaZnak"/>
    <w:uiPriority w:val="99"/>
    <w:unhideWhenUsed/>
    <w:rsid w:val="00F7668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ogaZnak">
    <w:name w:val="Noga Znak"/>
    <w:basedOn w:val="Privzetapisavaodstavka"/>
    <w:link w:val="Noga"/>
    <w:uiPriority w:val="99"/>
    <w:rsid w:val="00F76686"/>
  </w:style>
  <w:style w:type="table" w:styleId="Tabelamrea">
    <w:name w:val="Table Grid"/>
    <w:basedOn w:val="Navadnatabela"/>
    <w:uiPriority w:val="39"/>
    <w:rsid w:val="00F766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07E5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07E5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157F2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8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3A61AD8-F106-4B35-9EAA-A2897F115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2</cp:revision>
  <cp:lastPrinted>2017-01-16T08:24:00Z</cp:lastPrinted>
  <dcterms:created xsi:type="dcterms:W3CDTF">2023-06-06T11:17:00Z</dcterms:created>
  <dcterms:modified xsi:type="dcterms:W3CDTF">2023-06-06T11:17:00Z</dcterms:modified>
</cp:coreProperties>
</file>